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10D85" w14:textId="445738A6" w:rsidR="00205545" w:rsidRDefault="0020554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  <w:r w:rsidRPr="00205545">
        <w:rPr>
          <w:rFonts w:ascii="Arial" w:eastAsia="Times New Roman" w:hAnsi="Arial" w:cs="Arial"/>
          <w:b/>
          <w:sz w:val="32"/>
          <w:szCs w:val="32"/>
          <w:lang w:val="cs-CZ" w:eastAsia="cs-CZ"/>
        </w:rPr>
        <w:t>PROHLÁŠENÍ O BANKOVNÍM ÚČTU</w:t>
      </w:r>
    </w:p>
    <w:p w14:paraId="1F51BCB6" w14:textId="287B99C4" w:rsidR="001C6B93" w:rsidRPr="001C6B93" w:rsidRDefault="001C6B93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24"/>
          <w:szCs w:val="24"/>
          <w:lang w:val="cs-CZ" w:eastAsia="cs-CZ"/>
        </w:rPr>
      </w:pPr>
      <w:r w:rsidRPr="001C6B93">
        <w:rPr>
          <w:rFonts w:ascii="Arial" w:eastAsia="Times New Roman" w:hAnsi="Arial" w:cs="Arial"/>
          <w:b/>
          <w:sz w:val="24"/>
          <w:szCs w:val="24"/>
          <w:lang w:val="cs-CZ" w:eastAsia="cs-CZ"/>
        </w:rPr>
        <w:t>Příloha III</w:t>
      </w:r>
    </w:p>
    <w:p w14:paraId="5B1071B8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0E787D9" w14:textId="77A2A5A9" w:rsidR="00205545" w:rsidRPr="00205545" w:rsidRDefault="00205545" w:rsidP="00205545">
      <w:pPr>
        <w:keepNext/>
        <w:autoSpaceDE w:val="0"/>
        <w:autoSpaceDN w:val="0"/>
        <w:spacing w:before="100" w:after="0" w:line="240" w:lineRule="auto"/>
        <w:ind w:left="-142" w:right="-142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cs-CZ" w:eastAsia="cs-CZ"/>
        </w:rPr>
      </w:pP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Žádám, aby mi finanční podpora na pokrytí výdajů spojených se studijním pobytem Erasmus+</w:t>
      </w:r>
      <w:r w:rsidR="00684E6B">
        <w:rPr>
          <w:rFonts w:ascii="Arial" w:eastAsia="Times New Roman" w:hAnsi="Arial" w:cs="Arial"/>
          <w:bCs/>
          <w:sz w:val="20"/>
          <w:szCs w:val="20"/>
          <w:vertAlign w:val="superscript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v </w:t>
      </w:r>
      <w:sdt>
        <w:sdtPr>
          <w:rPr>
            <w:rFonts w:ascii="Arial" w:eastAsia="Times New Roman" w:hAnsi="Arial" w:cs="Arial"/>
            <w:b/>
            <w:bCs/>
            <w:sz w:val="20"/>
            <w:szCs w:val="20"/>
            <w:lang w:val="cs-CZ" w:eastAsia="cs-CZ"/>
          </w:rPr>
          <w:id w:val="550033762"/>
          <w:placeholder>
            <w:docPart w:val="26BEBA5CBFED144CB8C0E5C275B0D5B4"/>
          </w:placeholder>
        </w:sdtPr>
        <w:sdtEndPr/>
        <w:sdtContent>
          <w:r w:rsidRPr="00205545">
            <w:rPr>
              <w:rFonts w:ascii="Arial" w:eastAsia="Times New Roman" w:hAnsi="Arial" w:cs="Arial"/>
              <w:b/>
              <w:bCs/>
              <w:sz w:val="20"/>
              <w:szCs w:val="20"/>
              <w:lang w:val="cs-CZ" w:eastAsia="cs-CZ"/>
            </w:rPr>
            <w:t>země</w:t>
          </w:r>
        </w:sdtContent>
      </w:sdt>
      <w:r w:rsidRPr="00205545"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byla poukázána na bankovní účet s níže uvedenou specifikací:</w:t>
      </w:r>
    </w:p>
    <w:p w14:paraId="6D5347CD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4"/>
          <w:szCs w:val="4"/>
          <w:lang w:val="cs-CZ" w:eastAsia="cs-CZ"/>
        </w:rPr>
      </w:pPr>
    </w:p>
    <w:tbl>
      <w:tblPr>
        <w:tblW w:w="10490" w:type="dxa"/>
        <w:tblInd w:w="-601" w:type="dxa"/>
        <w:tblLook w:val="01E0" w:firstRow="1" w:lastRow="1" w:firstColumn="1" w:lastColumn="1" w:noHBand="0" w:noVBand="0"/>
      </w:tblPr>
      <w:tblGrid>
        <w:gridCol w:w="4253"/>
        <w:gridCol w:w="6237"/>
      </w:tblGrid>
      <w:tr w:rsidR="00205545" w:rsidRPr="00205545" w14:paraId="7968D00C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EF6779D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Název banky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-696003075"/>
            <w:placeholder>
              <w:docPart w:val="49FDD4FFAACC734C8668A5C2CE73B67B"/>
            </w:placeholder>
          </w:sdtPr>
          <w:sdtEndPr/>
          <w:sdtContent>
            <w:tc>
              <w:tcPr>
                <w:tcW w:w="6237" w:type="dxa"/>
                <w:tcBorders>
                  <w:top w:val="nil"/>
                  <w:bottom w:val="dotted" w:sz="8" w:space="0" w:color="auto"/>
                </w:tcBorders>
                <w:vAlign w:val="bottom"/>
              </w:tcPr>
              <w:p w14:paraId="40578A7E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ý název banky</w:t>
                </w:r>
              </w:p>
            </w:tc>
          </w:sdtContent>
        </w:sdt>
      </w:tr>
      <w:tr w:rsidR="00205545" w:rsidRPr="0087120B" w14:paraId="51D162D6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4502591D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dresa pobočky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1129510029"/>
              <w:placeholder>
                <w:docPart w:val="22C745DC6DC8D743867F9DD2BB1E57EA"/>
              </w:placeholder>
            </w:sdtPr>
            <w:sdtEndPr/>
            <w:sdtContent>
              <w:p w14:paraId="06219803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á adresa pobočky, kde je účet veden</w:t>
                </w:r>
              </w:p>
            </w:sdtContent>
          </w:sdt>
        </w:tc>
      </w:tr>
      <w:tr w:rsidR="00205545" w:rsidRPr="00714922" w14:paraId="7AA637FD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8C98AF9" w14:textId="2D625DFD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 majitele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268610479"/>
              <w:placeholder>
                <w:docPart w:val="542E9186F4A13B4DA61E7F72196A58A4"/>
              </w:placeholder>
            </w:sdtPr>
            <w:sdtEndPr/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239523464"/>
                  <w:placeholder>
                    <w:docPart w:val="394147E3B502104FB2E2B6C7926245EA"/>
                  </w:placeholder>
                </w:sdtPr>
                <w:sdtEndPr/>
                <w:sdtContent>
                  <w:p w14:paraId="16E56D7E" w14:textId="29F648BC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úplné jméno </w:t>
                    </w:r>
                    <w:r w:rsidR="00126B86" w:rsidRPr="00126B86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majitel</w:t>
                    </w:r>
                    <w:r w:rsidR="00714922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e</w:t>
                    </w: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účtu</w:t>
                    </w:r>
                  </w:p>
                </w:sdtContent>
              </w:sdt>
            </w:sdtContent>
          </w:sdt>
        </w:tc>
      </w:tr>
      <w:tr w:rsidR="00205545" w:rsidRPr="00714922" w14:paraId="5B0EDD3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55BECE1C" w14:textId="0E61894C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Příjmení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ajitele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519151923"/>
              <w:placeholder>
                <w:docPart w:val="EC9E3EE8C970E242BFBDF6C91CC72742"/>
              </w:placeholder>
            </w:sdtPr>
            <w:sdtEndPr/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-547608442"/>
                  <w:placeholder>
                    <w:docPart w:val="5C315BCF19400844B8F4E92D08F6E898"/>
                  </w:placeholder>
                </w:sdtPr>
                <w:sdtEndPr/>
                <w:sdtContent>
                  <w:p w14:paraId="13F5E2EA" w14:textId="5E00AA3B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úplné příjmení </w:t>
                    </w:r>
                    <w:r w:rsidR="00126B86" w:rsidRPr="00126B86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majitele</w:t>
                    </w: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účtu</w:t>
                    </w:r>
                  </w:p>
                </w:sdtContent>
              </w:sdt>
            </w:sdtContent>
          </w:sdt>
        </w:tc>
      </w:tr>
      <w:tr w:rsidR="00205545" w:rsidRPr="00714922" w14:paraId="336B2093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4492EEA" w14:textId="4A7457CB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Adresa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ajitele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účtu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102926077"/>
            <w:placeholder>
              <w:docPart w:val="2DAFBC2D2C0A0C47A69F73BC4E520D6C"/>
            </w:placeholder>
          </w:sdtPr>
          <w:sdtEndPr/>
          <w:sdtContent>
            <w:tc>
              <w:tcPr>
                <w:tcW w:w="6237" w:type="dxa"/>
                <w:tcBorders>
                  <w:top w:val="dotted" w:sz="8" w:space="0" w:color="auto"/>
                  <w:bottom w:val="dotted" w:sz="8" w:space="0" w:color="auto"/>
                </w:tcBorders>
                <w:vAlign w:val="bottom"/>
              </w:tcPr>
              <w:p w14:paraId="6699C017" w14:textId="15C20041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á adresa 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majitele</w:t>
                </w: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účtu </w:t>
                </w:r>
              </w:p>
            </w:tc>
          </w:sdtContent>
        </w:sdt>
      </w:tr>
      <w:tr w:rsidR="00205545" w:rsidRPr="0087120B" w14:paraId="5F16BFBA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FCD88A9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Číslo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415016709"/>
              <w:placeholder>
                <w:docPart w:val="56F029DE4C42364981FB41CFAE2BC81D"/>
              </w:placeholder>
            </w:sdtPr>
            <w:sdtEndPr/>
            <w:sdtContent>
              <w:p w14:paraId="7B008C64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číslo účtu včetně kódu banky</w:t>
                </w:r>
              </w:p>
            </w:sdtContent>
          </w:sdt>
        </w:tc>
      </w:tr>
      <w:tr w:rsidR="00205545" w:rsidRPr="0087120B" w14:paraId="1F36032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06C635E4" w14:textId="46FA66EA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IBAN</w:t>
            </w:r>
            <w:r w:rsidR="00684E6B">
              <w:rPr>
                <w:rStyle w:val="Znakapoznpodarou"/>
                <w:rFonts w:ascii="Arial" w:eastAsia="Times New Roman" w:hAnsi="Arial" w:cs="Arial"/>
                <w:sz w:val="20"/>
                <w:szCs w:val="20"/>
                <w:lang w:val="cs-CZ" w:eastAsia="cs-CZ"/>
              </w:rPr>
              <w:footnoteReference w:id="1"/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226605577"/>
              <w:placeholder>
                <w:docPart w:val="F90E1B71A9F6E04399737199F2A8D61E"/>
              </w:placeholder>
            </w:sdtPr>
            <w:sdtEndPr/>
            <w:sdtContent>
              <w:p w14:paraId="7D0E0DD8" w14:textId="18993FEC" w:rsidR="00205545" w:rsidRPr="00205545" w:rsidRDefault="0087120B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proofErr w:type="spellStart"/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>CZxx</w:t>
                </w:r>
                <w:proofErr w:type="spellEnd"/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</w:p>
            </w:sdtContent>
          </w:sdt>
        </w:tc>
      </w:tr>
      <w:tr w:rsidR="00205545" w:rsidRPr="00205545" w14:paraId="2E16A44B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762356AA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ěna, ve které je účet veden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765884895"/>
              <w:placeholder>
                <w:docPart w:val="4F6F79940BD3474ABE8FBD51DAAFE0B7"/>
              </w:placeholder>
            </w:sdtPr>
            <w:sdtEndPr/>
            <w:sdtContent>
              <w:p w14:paraId="44C0A8C0" w14:textId="0C2A3594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CZK/EUR</w:t>
                </w:r>
                <w:r w:rsidR="008A43BD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– vyberte měnu</w:t>
                </w:r>
              </w:p>
            </w:sdtContent>
          </w:sdt>
        </w:tc>
      </w:tr>
      <w:tr w:rsidR="00205545" w:rsidRPr="00205545" w14:paraId="13E3B0A1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35A9A338" w14:textId="5C076B9E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 žadatele</w:t>
            </w:r>
            <w:r w:rsidR="00126B8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*</w:t>
            </w:r>
            <w:proofErr w:type="spellStart"/>
            <w:r w:rsidR="00126B8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ky</w:t>
            </w:r>
            <w:proofErr w:type="spellEnd"/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491946107"/>
              <w:placeholder>
                <w:docPart w:val="5D0F0947DC35F141835F5E1382AC8805"/>
              </w:placeholder>
            </w:sdtPr>
            <w:sdtEndPr/>
            <w:sdtContent>
              <w:p w14:paraId="47E76A3E" w14:textId="186641AB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é jméno 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žadatele*</w:t>
                </w:r>
                <w:proofErr w:type="spellStart"/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ky</w:t>
                </w:r>
                <w:proofErr w:type="spellEnd"/>
              </w:p>
            </w:sdtContent>
          </w:sdt>
        </w:tc>
      </w:tr>
      <w:tr w:rsidR="00205545" w:rsidRPr="00205545" w14:paraId="52160F32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0FBDDBE" w14:textId="20912B7A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Příjmení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žadatele</w:t>
            </w:r>
            <w:r w:rsidR="00126B8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*</w:t>
            </w:r>
            <w:proofErr w:type="spellStart"/>
            <w:r w:rsidR="00126B8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ky</w:t>
            </w:r>
            <w:proofErr w:type="spellEnd"/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812292847"/>
              <w:placeholder>
                <w:docPart w:val="49688DA41E043D4FB11DC09DBDA6F727"/>
              </w:placeholder>
            </w:sdtPr>
            <w:sdtEndPr/>
            <w:sdtContent>
              <w:p w14:paraId="79767FE9" w14:textId="1730F605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é příjmení 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žadatele*</w:t>
                </w:r>
                <w:proofErr w:type="spellStart"/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ky</w:t>
                </w:r>
                <w:proofErr w:type="spellEnd"/>
              </w:p>
            </w:sdtContent>
          </w:sdt>
        </w:tc>
      </w:tr>
    </w:tbl>
    <w:p w14:paraId="3351CD41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firstLine="709"/>
        <w:rPr>
          <w:rFonts w:ascii="Arial" w:eastAsia="Times New Roman" w:hAnsi="Arial" w:cs="Arial"/>
          <w:sz w:val="12"/>
          <w:szCs w:val="12"/>
          <w:lang w:val="cs-CZ" w:eastAsia="cs-CZ"/>
        </w:rPr>
      </w:pPr>
    </w:p>
    <w:p w14:paraId="643BF327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6AEC1660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tbl>
      <w:tblPr>
        <w:tblW w:w="10490" w:type="dxa"/>
        <w:tblInd w:w="-63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6"/>
        <w:gridCol w:w="3497"/>
        <w:gridCol w:w="3497"/>
      </w:tblGrid>
      <w:tr w:rsidR="00205545" w:rsidRPr="0087120B" w14:paraId="3043E3A1" w14:textId="77777777" w:rsidTr="001203FF">
        <w:sdt>
          <w:sdtPr>
            <w:rPr>
              <w:rFonts w:ascii="Arial" w:eastAsia="Times New Roman" w:hAnsi="Arial" w:cs="Arial"/>
              <w:sz w:val="20"/>
              <w:szCs w:val="20"/>
              <w:lang w:val="cs-CZ" w:eastAsia="cs-CZ"/>
            </w:rPr>
            <w:id w:val="-1624379634"/>
            <w:placeholder>
              <w:docPart w:val="34569F9606E4C144BD608E721DD64E67"/>
            </w:placeholder>
            <w:showingPlcHdr/>
            <w:date>
              <w:dateFormat w:val="d.M.yyyy"/>
              <w:lid w:val="cs-CZ"/>
              <w:storeMappedDataAs w:val="dateTime"/>
              <w:calendar w:val="gregorian"/>
            </w:date>
          </w:sdtPr>
          <w:sdtEndPr/>
          <w:sdtContent>
            <w:tc>
              <w:tcPr>
                <w:tcW w:w="3496" w:type="dxa"/>
                <w:tcBorders>
                  <w:bottom w:val="dotted" w:sz="8" w:space="0" w:color="auto"/>
                </w:tcBorders>
              </w:tcPr>
              <w:p w14:paraId="7E2360B3" w14:textId="77777777" w:rsidR="00205545" w:rsidRPr="00205545" w:rsidRDefault="00205545" w:rsidP="00205545">
                <w:pPr>
                  <w:tabs>
                    <w:tab w:val="center" w:pos="1538"/>
                    <w:tab w:val="right" w:pos="3569"/>
                  </w:tabs>
                  <w:autoSpaceDE w:val="0"/>
                  <w:autoSpaceDN w:val="0"/>
                  <w:spacing w:before="100" w:after="0" w:line="240" w:lineRule="auto"/>
                  <w:ind w:left="-773" w:firstLine="281"/>
                  <w:jc w:val="center"/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color w:val="808080"/>
                    <w:sz w:val="20"/>
                    <w:szCs w:val="20"/>
                    <w:lang w:val="cs-CZ" w:eastAsia="cs-CZ"/>
                  </w:rPr>
                  <w:t>Klikněte sem a zadejte datum.</w:t>
                </w:r>
              </w:p>
            </w:tc>
          </w:sdtContent>
        </w:sdt>
        <w:tc>
          <w:tcPr>
            <w:tcW w:w="3497" w:type="dxa"/>
          </w:tcPr>
          <w:p w14:paraId="2E41AEBC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bottom w:val="dotted" w:sz="8" w:space="0" w:color="auto"/>
            </w:tcBorders>
          </w:tcPr>
          <w:p w14:paraId="28D937F1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</w:tr>
      <w:tr w:rsidR="00205545" w:rsidRPr="00205545" w14:paraId="230DB2A6" w14:textId="77777777" w:rsidTr="001203FF">
        <w:tc>
          <w:tcPr>
            <w:tcW w:w="3496" w:type="dxa"/>
            <w:tcBorders>
              <w:top w:val="dotted" w:sz="8" w:space="0" w:color="auto"/>
            </w:tcBorders>
          </w:tcPr>
          <w:p w14:paraId="3780717A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Datum</w:t>
            </w:r>
          </w:p>
        </w:tc>
        <w:tc>
          <w:tcPr>
            <w:tcW w:w="3497" w:type="dxa"/>
          </w:tcPr>
          <w:p w14:paraId="558E34EE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top w:val="dotted" w:sz="8" w:space="0" w:color="auto"/>
            </w:tcBorders>
          </w:tcPr>
          <w:p w14:paraId="4B915F9C" w14:textId="27080D19" w:rsidR="00205545" w:rsidRPr="00205545" w:rsidRDefault="00126B86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Váš podpis</w:t>
            </w:r>
          </w:p>
        </w:tc>
      </w:tr>
    </w:tbl>
    <w:p w14:paraId="1C524CA0" w14:textId="1E4E2E8E" w:rsidR="00205545" w:rsidRPr="00205545" w:rsidRDefault="00205545" w:rsidP="00205545">
      <w:pPr>
        <w:tabs>
          <w:tab w:val="left" w:pos="1257"/>
        </w:tabs>
      </w:pPr>
    </w:p>
    <w:sectPr w:rsidR="00205545" w:rsidRPr="00205545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BF8ED2" w14:textId="77777777" w:rsidR="004A445B" w:rsidRDefault="004A445B" w:rsidP="00847482">
      <w:pPr>
        <w:spacing w:after="0" w:line="240" w:lineRule="auto"/>
      </w:pPr>
      <w:r>
        <w:separator/>
      </w:r>
    </w:p>
  </w:endnote>
  <w:endnote w:type="continuationSeparator" w:id="0">
    <w:p w14:paraId="793ED499" w14:textId="77777777" w:rsidR="004A445B" w:rsidRDefault="004A445B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Pr="00A01C43">
          <w:rPr>
            <w:rStyle w:val="slostrnky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E2056" w14:textId="77777777" w:rsidR="004A445B" w:rsidRDefault="004A445B" w:rsidP="00847482">
      <w:pPr>
        <w:spacing w:after="0" w:line="240" w:lineRule="auto"/>
      </w:pPr>
      <w:r>
        <w:separator/>
      </w:r>
    </w:p>
  </w:footnote>
  <w:footnote w:type="continuationSeparator" w:id="0">
    <w:p w14:paraId="3566017B" w14:textId="77777777" w:rsidR="004A445B" w:rsidRDefault="004A445B" w:rsidP="00847482">
      <w:pPr>
        <w:spacing w:after="0" w:line="240" w:lineRule="auto"/>
      </w:pPr>
      <w:r>
        <w:continuationSeparator/>
      </w:r>
    </w:p>
  </w:footnote>
  <w:footnote w:id="1">
    <w:p w14:paraId="0F4AF361" w14:textId="261BD5A8" w:rsidR="00684E6B" w:rsidRPr="00684E6B" w:rsidRDefault="00684E6B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 w:rsidRPr="00205545">
        <w:rPr>
          <w:rFonts w:cs="Arial"/>
          <w:sz w:val="16"/>
          <w:szCs w:val="16"/>
          <w:lang w:val="cs-CZ"/>
        </w:rPr>
        <w:t>IBAN uvádějte tak, aby za každými čtyřmi znaky byla meze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0F5A6" w14:textId="57C50042" w:rsidR="00FE3409" w:rsidRDefault="00E4464D" w:rsidP="00E4464D">
    <w:pPr>
      <w:spacing w:before="10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5784844" wp14:editId="348457A1">
          <wp:simplePos x="0" y="0"/>
          <wp:positionH relativeFrom="margin">
            <wp:posOffset>-600075</wp:posOffset>
          </wp:positionH>
          <wp:positionV relativeFrom="paragraph">
            <wp:posOffset>9525</wp:posOffset>
          </wp:positionV>
          <wp:extent cx="2788920" cy="1188720"/>
          <wp:effectExtent l="0" t="0" r="0" b="0"/>
          <wp:wrapNone/>
          <wp:docPr id="1903518013" name="Obrázek 1" descr="Obsah obrázku Písmo, logo, Grafika, symbol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03518013" name="Obrázek 1" descr="Obsah obrázku Písmo, logo, Grafika, symbol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8920" cy="1188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149774A1" wp14:editId="59148676">
          <wp:simplePos x="0" y="0"/>
          <wp:positionH relativeFrom="margin">
            <wp:align>right</wp:align>
          </wp:positionH>
          <wp:positionV relativeFrom="paragraph">
            <wp:posOffset>247650</wp:posOffset>
          </wp:positionV>
          <wp:extent cx="2718000" cy="691200"/>
          <wp:effectExtent l="0" t="0" r="6350" b="0"/>
          <wp:wrapNone/>
          <wp:docPr id="1151393476" name="Obrázek 2" descr="Obsah obrázku text, Písmo, Elektricky modrá, log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1393476" name="Obrázek 2" descr="Obsah obrázku text, Písmo, Elektricky modrá, logo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8000" cy="69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2A2479" w:rsidRPr="002A2479">
      <w:rPr>
        <w:rFonts w:ascii="Arial" w:hAnsi="Arial" w:cs="Arial"/>
        <w:b/>
        <w:bCs/>
        <w:sz w:val="20"/>
        <w:szCs w:val="20"/>
        <w:lang w:val="en-US"/>
      </w:rPr>
      <w:t>Příloha</w:t>
    </w:r>
    <w:proofErr w:type="spellEnd"/>
    <w:r w:rsidR="002A2479" w:rsidRPr="002A2479">
      <w:rPr>
        <w:rFonts w:ascii="Arial" w:hAnsi="Arial" w:cs="Arial"/>
        <w:b/>
        <w:bCs/>
        <w:sz w:val="20"/>
        <w:szCs w:val="20"/>
        <w:lang w:val="en-US"/>
      </w:rPr>
      <w:t xml:space="preserve"> III</w:t>
    </w:r>
  </w:p>
  <w:p w14:paraId="20096D4C" w14:textId="2BB64F7E" w:rsidR="00FE3409" w:rsidRDefault="00FE340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0F4B8A"/>
    <w:multiLevelType w:val="hybridMultilevel"/>
    <w:tmpl w:val="EBA4889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30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6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335621382">
    <w:abstractNumId w:val="21"/>
  </w:num>
  <w:num w:numId="2" w16cid:durableId="1192108615">
    <w:abstractNumId w:val="34"/>
  </w:num>
  <w:num w:numId="3" w16cid:durableId="1464427449">
    <w:abstractNumId w:val="10"/>
  </w:num>
  <w:num w:numId="4" w16cid:durableId="1574505250">
    <w:abstractNumId w:val="8"/>
  </w:num>
  <w:num w:numId="5" w16cid:durableId="2092115680">
    <w:abstractNumId w:val="24"/>
  </w:num>
  <w:num w:numId="6" w16cid:durableId="4946463">
    <w:abstractNumId w:val="25"/>
  </w:num>
  <w:num w:numId="7" w16cid:durableId="864440324">
    <w:abstractNumId w:val="11"/>
  </w:num>
  <w:num w:numId="8" w16cid:durableId="385490562">
    <w:abstractNumId w:val="22"/>
  </w:num>
  <w:num w:numId="9" w16cid:durableId="1144815208">
    <w:abstractNumId w:val="13"/>
  </w:num>
  <w:num w:numId="10" w16cid:durableId="1473982335">
    <w:abstractNumId w:val="19"/>
  </w:num>
  <w:num w:numId="11" w16cid:durableId="488641404">
    <w:abstractNumId w:val="15"/>
  </w:num>
  <w:num w:numId="12" w16cid:durableId="89378147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504127496">
    <w:abstractNumId w:val="18"/>
  </w:num>
  <w:num w:numId="14" w16cid:durableId="1328558948">
    <w:abstractNumId w:val="36"/>
  </w:num>
  <w:num w:numId="15" w16cid:durableId="1896234222">
    <w:abstractNumId w:val="20"/>
  </w:num>
  <w:num w:numId="16" w16cid:durableId="1717000465">
    <w:abstractNumId w:val="14"/>
  </w:num>
  <w:num w:numId="17" w16cid:durableId="1483741938">
    <w:abstractNumId w:val="7"/>
  </w:num>
  <w:num w:numId="18" w16cid:durableId="253320904">
    <w:abstractNumId w:val="17"/>
  </w:num>
  <w:num w:numId="19" w16cid:durableId="1626698154">
    <w:abstractNumId w:val="16"/>
  </w:num>
  <w:num w:numId="20" w16cid:durableId="899442601">
    <w:abstractNumId w:val="3"/>
  </w:num>
  <w:num w:numId="21" w16cid:durableId="1393968758">
    <w:abstractNumId w:val="23"/>
  </w:num>
  <w:num w:numId="22" w16cid:durableId="1762490068">
    <w:abstractNumId w:val="5"/>
  </w:num>
  <w:num w:numId="23" w16cid:durableId="43062758">
    <w:abstractNumId w:val="6"/>
  </w:num>
  <w:num w:numId="24" w16cid:durableId="1464733951">
    <w:abstractNumId w:val="2"/>
  </w:num>
  <w:num w:numId="25" w16cid:durableId="596794304">
    <w:abstractNumId w:val="9"/>
  </w:num>
  <w:num w:numId="26" w16cid:durableId="755055948">
    <w:abstractNumId w:val="28"/>
  </w:num>
  <w:num w:numId="27" w16cid:durableId="2090537922">
    <w:abstractNumId w:val="4"/>
  </w:num>
  <w:num w:numId="28" w16cid:durableId="1857622146">
    <w:abstractNumId w:val="32"/>
  </w:num>
  <w:num w:numId="29" w16cid:durableId="1363358966">
    <w:abstractNumId w:val="33"/>
  </w:num>
  <w:num w:numId="30" w16cid:durableId="1875456393">
    <w:abstractNumId w:val="35"/>
  </w:num>
  <w:num w:numId="31" w16cid:durableId="376316892">
    <w:abstractNumId w:val="26"/>
  </w:num>
  <w:num w:numId="32" w16cid:durableId="1268154309">
    <w:abstractNumId w:val="12"/>
  </w:num>
  <w:num w:numId="33" w16cid:durableId="1733386560">
    <w:abstractNumId w:val="0"/>
  </w:num>
  <w:num w:numId="34" w16cid:durableId="442727143">
    <w:abstractNumId w:val="30"/>
  </w:num>
  <w:num w:numId="35" w16cid:durableId="1197347789">
    <w:abstractNumId w:val="31"/>
  </w:num>
  <w:num w:numId="36" w16cid:durableId="913780957">
    <w:abstractNumId w:val="29"/>
  </w:num>
  <w:num w:numId="37" w16cid:durableId="1681156017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C758B"/>
    <w:rsid w:val="000E2460"/>
    <w:rsid w:val="001202F5"/>
    <w:rsid w:val="0012268E"/>
    <w:rsid w:val="0012284B"/>
    <w:rsid w:val="00126B86"/>
    <w:rsid w:val="00151B96"/>
    <w:rsid w:val="001730D4"/>
    <w:rsid w:val="00176FBD"/>
    <w:rsid w:val="0019321F"/>
    <w:rsid w:val="001A7242"/>
    <w:rsid w:val="001C0168"/>
    <w:rsid w:val="001C4528"/>
    <w:rsid w:val="001C67A0"/>
    <w:rsid w:val="001C6B93"/>
    <w:rsid w:val="001C7FF9"/>
    <w:rsid w:val="001F2F32"/>
    <w:rsid w:val="00205545"/>
    <w:rsid w:val="002273C8"/>
    <w:rsid w:val="00234FCA"/>
    <w:rsid w:val="00244699"/>
    <w:rsid w:val="00260D79"/>
    <w:rsid w:val="00281424"/>
    <w:rsid w:val="00292172"/>
    <w:rsid w:val="00294D7E"/>
    <w:rsid w:val="002A0EA0"/>
    <w:rsid w:val="002A2479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504D3"/>
    <w:rsid w:val="0035255C"/>
    <w:rsid w:val="003536FB"/>
    <w:rsid w:val="00381CF8"/>
    <w:rsid w:val="003A73BB"/>
    <w:rsid w:val="003B3FDD"/>
    <w:rsid w:val="003D5B0E"/>
    <w:rsid w:val="003F1219"/>
    <w:rsid w:val="00400033"/>
    <w:rsid w:val="004018FC"/>
    <w:rsid w:val="0041181D"/>
    <w:rsid w:val="004174AC"/>
    <w:rsid w:val="0044419B"/>
    <w:rsid w:val="00467338"/>
    <w:rsid w:val="00470BD7"/>
    <w:rsid w:val="00472638"/>
    <w:rsid w:val="004A445B"/>
    <w:rsid w:val="004A740C"/>
    <w:rsid w:val="004B67F4"/>
    <w:rsid w:val="004B7DED"/>
    <w:rsid w:val="004D2AD2"/>
    <w:rsid w:val="004E649B"/>
    <w:rsid w:val="004F6FD3"/>
    <w:rsid w:val="00504BA4"/>
    <w:rsid w:val="00512A6E"/>
    <w:rsid w:val="00513F6E"/>
    <w:rsid w:val="00516806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4216E"/>
    <w:rsid w:val="006669E4"/>
    <w:rsid w:val="00670214"/>
    <w:rsid w:val="006840BB"/>
    <w:rsid w:val="00684E6B"/>
    <w:rsid w:val="006B4677"/>
    <w:rsid w:val="006C726F"/>
    <w:rsid w:val="006E0952"/>
    <w:rsid w:val="006F11E5"/>
    <w:rsid w:val="006F5ACA"/>
    <w:rsid w:val="00713700"/>
    <w:rsid w:val="00714360"/>
    <w:rsid w:val="00714922"/>
    <w:rsid w:val="00723821"/>
    <w:rsid w:val="00734DC8"/>
    <w:rsid w:val="007B4032"/>
    <w:rsid w:val="007B40BE"/>
    <w:rsid w:val="007B7D15"/>
    <w:rsid w:val="007C77FB"/>
    <w:rsid w:val="007E7B38"/>
    <w:rsid w:val="007F01D8"/>
    <w:rsid w:val="00803E94"/>
    <w:rsid w:val="0082027B"/>
    <w:rsid w:val="00840347"/>
    <w:rsid w:val="00847482"/>
    <w:rsid w:val="00851249"/>
    <w:rsid w:val="00854332"/>
    <w:rsid w:val="00864CA9"/>
    <w:rsid w:val="0087120B"/>
    <w:rsid w:val="00881E94"/>
    <w:rsid w:val="008A43BD"/>
    <w:rsid w:val="008C31BF"/>
    <w:rsid w:val="008E1E53"/>
    <w:rsid w:val="008E29E9"/>
    <w:rsid w:val="008F12C7"/>
    <w:rsid w:val="008F502E"/>
    <w:rsid w:val="009020C8"/>
    <w:rsid w:val="009273D3"/>
    <w:rsid w:val="009614E2"/>
    <w:rsid w:val="009829FF"/>
    <w:rsid w:val="00992DA4"/>
    <w:rsid w:val="009C250C"/>
    <w:rsid w:val="009C3FFF"/>
    <w:rsid w:val="009C74B1"/>
    <w:rsid w:val="009D33A7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E53F6"/>
    <w:rsid w:val="00AE6D2E"/>
    <w:rsid w:val="00B22642"/>
    <w:rsid w:val="00B30302"/>
    <w:rsid w:val="00B33F37"/>
    <w:rsid w:val="00B37C53"/>
    <w:rsid w:val="00B50B49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BA8"/>
    <w:rsid w:val="00CD1AC5"/>
    <w:rsid w:val="00CE1C39"/>
    <w:rsid w:val="00CE6977"/>
    <w:rsid w:val="00D139E8"/>
    <w:rsid w:val="00D426E3"/>
    <w:rsid w:val="00D64D97"/>
    <w:rsid w:val="00D8019F"/>
    <w:rsid w:val="00DD3C88"/>
    <w:rsid w:val="00DE21B1"/>
    <w:rsid w:val="00E14970"/>
    <w:rsid w:val="00E153E7"/>
    <w:rsid w:val="00E20C7D"/>
    <w:rsid w:val="00E4464D"/>
    <w:rsid w:val="00E504EC"/>
    <w:rsid w:val="00E530DD"/>
    <w:rsid w:val="00E6151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0060"/>
    <w:rsid w:val="00FA7E11"/>
    <w:rsid w:val="00FC51FC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6BEBA5CBFED144CB8C0E5C275B0D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208E5-8F27-8A4F-ABDC-B8F5DB0A1A35}"/>
      </w:docPartPr>
      <w:docPartBody>
        <w:p w:rsidR="00B951AC" w:rsidRDefault="00A3354E" w:rsidP="00A3354E">
          <w:pPr>
            <w:pStyle w:val="26BEBA5CBFED144CB8C0E5C275B0D5B4"/>
          </w:pPr>
          <w:r w:rsidRPr="003646C8">
            <w:rPr>
              <w:rStyle w:val="Zstupntext"/>
            </w:rPr>
            <w:t>Klikněte sem a zadejte text.</w:t>
          </w:r>
        </w:p>
      </w:docPartBody>
    </w:docPart>
    <w:docPart>
      <w:docPartPr>
        <w:name w:val="49FDD4FFAACC734C8668A5C2CE73B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50393-90C5-FC4B-8CC8-3EE7AA0A305D}"/>
      </w:docPartPr>
      <w:docPartBody>
        <w:p w:rsidR="00B951AC" w:rsidRDefault="00A3354E" w:rsidP="00A3354E">
          <w:pPr>
            <w:pStyle w:val="49FDD4FFAACC734C8668A5C2CE73B67B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2C745DC6DC8D743867F9DD2BB1E5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3A00A-591A-9E49-B255-E1258673ED3E}"/>
      </w:docPartPr>
      <w:docPartBody>
        <w:p w:rsidR="00B951AC" w:rsidRDefault="00A3354E" w:rsidP="00A3354E">
          <w:pPr>
            <w:pStyle w:val="22C745DC6DC8D743867F9DD2BB1E57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42E9186F4A13B4DA61E7F72196A5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733F1-FB59-8F45-8DDD-A61F97BD2227}"/>
      </w:docPartPr>
      <w:docPartBody>
        <w:p w:rsidR="00B951AC" w:rsidRDefault="00A3354E" w:rsidP="00A3354E">
          <w:pPr>
            <w:pStyle w:val="542E9186F4A13B4DA61E7F72196A58A4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94147E3B502104FB2E2B6C79262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ABB33-0A5B-DF40-A476-61A77623B7D5}"/>
      </w:docPartPr>
      <w:docPartBody>
        <w:p w:rsidR="00B951AC" w:rsidRDefault="00A3354E" w:rsidP="00A3354E">
          <w:pPr>
            <w:pStyle w:val="394147E3B502104FB2E2B6C7926245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EC9E3EE8C970E242BFBDF6C91CC72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EAF97-F80A-E141-B20B-17AB7925531A}"/>
      </w:docPartPr>
      <w:docPartBody>
        <w:p w:rsidR="00B951AC" w:rsidRDefault="00A3354E" w:rsidP="00A3354E">
          <w:pPr>
            <w:pStyle w:val="EC9E3EE8C970E242BFBDF6C91CC72742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C315BCF19400844B8F4E92D08F6E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1DF49-03FF-A343-AB7D-5813ACB05AE8}"/>
      </w:docPartPr>
      <w:docPartBody>
        <w:p w:rsidR="00B951AC" w:rsidRDefault="00A3354E" w:rsidP="00A3354E">
          <w:pPr>
            <w:pStyle w:val="5C315BCF19400844B8F4E92D08F6E898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DAFBC2D2C0A0C47A69F73BC4E520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5D24F-5F87-E24A-8240-1A4EDC75BD8E}"/>
      </w:docPartPr>
      <w:docPartBody>
        <w:p w:rsidR="00B951AC" w:rsidRDefault="00A3354E" w:rsidP="00A3354E">
          <w:pPr>
            <w:pStyle w:val="2DAFBC2D2C0A0C47A69F73BC4E520D6C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6F029DE4C42364981FB41CFAE2BC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59AF0-0544-3D45-B7B5-D1916A9DEC1F}"/>
      </w:docPartPr>
      <w:docPartBody>
        <w:p w:rsidR="00B951AC" w:rsidRDefault="00A3354E" w:rsidP="00A3354E">
          <w:pPr>
            <w:pStyle w:val="56F029DE4C42364981FB41CFAE2BC81D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F90E1B71A9F6E04399737199F2A8D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86545-D117-7444-8420-94D664E8438E}"/>
      </w:docPartPr>
      <w:docPartBody>
        <w:p w:rsidR="00B951AC" w:rsidRDefault="00A3354E" w:rsidP="00A3354E">
          <w:pPr>
            <w:pStyle w:val="F90E1B71A9F6E04399737199F2A8D61E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F6F79940BD3474ABE8FBD51DAAF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79831-14F8-AC4C-BC66-D9ABF931249F}"/>
      </w:docPartPr>
      <w:docPartBody>
        <w:p w:rsidR="00B951AC" w:rsidRDefault="00A3354E" w:rsidP="00A3354E">
          <w:pPr>
            <w:pStyle w:val="4F6F79940BD3474ABE8FBD51DAAFE0B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D0F0947DC35F141835F5E1382AC8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0D663-D492-9F4A-A152-4345BD79AB9C}"/>
      </w:docPartPr>
      <w:docPartBody>
        <w:p w:rsidR="00B951AC" w:rsidRDefault="00A3354E" w:rsidP="00A3354E">
          <w:pPr>
            <w:pStyle w:val="5D0F0947DC35F141835F5E1382AC8805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9688DA41E043D4FB11DC09DBDA6F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CA07A-8639-4E4E-9666-AB438496F87F}"/>
      </w:docPartPr>
      <w:docPartBody>
        <w:p w:rsidR="00B951AC" w:rsidRDefault="00A3354E" w:rsidP="00A3354E">
          <w:pPr>
            <w:pStyle w:val="49688DA41E043D4FB11DC09DBDA6F72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4569F9606E4C144BD608E721DD64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010A6-E71B-7A4A-9707-1BA7BD5A95BC}"/>
      </w:docPartPr>
      <w:docPartBody>
        <w:p w:rsidR="00B951AC" w:rsidRDefault="00A3354E" w:rsidP="00A3354E">
          <w:pPr>
            <w:pStyle w:val="34569F9606E4C144BD608E721DD64E67"/>
          </w:pPr>
          <w:r w:rsidRPr="00877B86">
            <w:rPr>
              <w:rStyle w:val="Zstupntext"/>
              <w:rFonts w:ascii="Arial" w:hAnsi="Arial" w:cs="Arial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354E"/>
    <w:rsid w:val="000241CD"/>
    <w:rsid w:val="00174451"/>
    <w:rsid w:val="0044182A"/>
    <w:rsid w:val="0064216E"/>
    <w:rsid w:val="006C726F"/>
    <w:rsid w:val="009B3673"/>
    <w:rsid w:val="009B56F7"/>
    <w:rsid w:val="009D33A7"/>
    <w:rsid w:val="00A3354E"/>
    <w:rsid w:val="00AC7F52"/>
    <w:rsid w:val="00B951AC"/>
    <w:rsid w:val="00D54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3354E"/>
    <w:rPr>
      <w:color w:val="808080"/>
    </w:rPr>
  </w:style>
  <w:style w:type="paragraph" w:customStyle="1" w:styleId="26BEBA5CBFED144CB8C0E5C275B0D5B4">
    <w:name w:val="26BEBA5CBFED144CB8C0E5C275B0D5B4"/>
    <w:rsid w:val="00A3354E"/>
  </w:style>
  <w:style w:type="paragraph" w:customStyle="1" w:styleId="49FDD4FFAACC734C8668A5C2CE73B67B">
    <w:name w:val="49FDD4FFAACC734C8668A5C2CE73B67B"/>
    <w:rsid w:val="00A3354E"/>
  </w:style>
  <w:style w:type="paragraph" w:customStyle="1" w:styleId="22C745DC6DC8D743867F9DD2BB1E57EA">
    <w:name w:val="22C745DC6DC8D743867F9DD2BB1E57EA"/>
    <w:rsid w:val="00A3354E"/>
  </w:style>
  <w:style w:type="paragraph" w:customStyle="1" w:styleId="542E9186F4A13B4DA61E7F72196A58A4">
    <w:name w:val="542E9186F4A13B4DA61E7F72196A58A4"/>
    <w:rsid w:val="00A3354E"/>
  </w:style>
  <w:style w:type="paragraph" w:customStyle="1" w:styleId="394147E3B502104FB2E2B6C7926245EA">
    <w:name w:val="394147E3B502104FB2E2B6C7926245EA"/>
    <w:rsid w:val="00A3354E"/>
  </w:style>
  <w:style w:type="paragraph" w:customStyle="1" w:styleId="EC9E3EE8C970E242BFBDF6C91CC72742">
    <w:name w:val="EC9E3EE8C970E242BFBDF6C91CC72742"/>
    <w:rsid w:val="00A3354E"/>
  </w:style>
  <w:style w:type="paragraph" w:customStyle="1" w:styleId="5C315BCF19400844B8F4E92D08F6E898">
    <w:name w:val="5C315BCF19400844B8F4E92D08F6E898"/>
    <w:rsid w:val="00A3354E"/>
  </w:style>
  <w:style w:type="paragraph" w:customStyle="1" w:styleId="2DAFBC2D2C0A0C47A69F73BC4E520D6C">
    <w:name w:val="2DAFBC2D2C0A0C47A69F73BC4E520D6C"/>
    <w:rsid w:val="00A3354E"/>
  </w:style>
  <w:style w:type="paragraph" w:customStyle="1" w:styleId="56F029DE4C42364981FB41CFAE2BC81D">
    <w:name w:val="56F029DE4C42364981FB41CFAE2BC81D"/>
    <w:rsid w:val="00A3354E"/>
  </w:style>
  <w:style w:type="paragraph" w:customStyle="1" w:styleId="F90E1B71A9F6E04399737199F2A8D61E">
    <w:name w:val="F90E1B71A9F6E04399737199F2A8D61E"/>
    <w:rsid w:val="00A3354E"/>
  </w:style>
  <w:style w:type="paragraph" w:customStyle="1" w:styleId="4F6F79940BD3474ABE8FBD51DAAFE0B7">
    <w:name w:val="4F6F79940BD3474ABE8FBD51DAAFE0B7"/>
    <w:rsid w:val="00A3354E"/>
  </w:style>
  <w:style w:type="paragraph" w:customStyle="1" w:styleId="5D0F0947DC35F141835F5E1382AC8805">
    <w:name w:val="5D0F0947DC35F141835F5E1382AC8805"/>
    <w:rsid w:val="00A3354E"/>
  </w:style>
  <w:style w:type="paragraph" w:customStyle="1" w:styleId="49688DA41E043D4FB11DC09DBDA6F727">
    <w:name w:val="49688DA41E043D4FB11DC09DBDA6F727"/>
    <w:rsid w:val="00A3354E"/>
  </w:style>
  <w:style w:type="paragraph" w:customStyle="1" w:styleId="34569F9606E4C144BD608E721DD64E67">
    <w:name w:val="34569F9606E4C144BD608E721DD64E67"/>
    <w:rsid w:val="00A335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0EF29F-8CAE-4CB0-82A9-ECFA4C5794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8</Words>
  <Characters>64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Kratochvila Jan</cp:lastModifiedBy>
  <cp:revision>13</cp:revision>
  <dcterms:created xsi:type="dcterms:W3CDTF">2022-01-11T21:24:00Z</dcterms:created>
  <dcterms:modified xsi:type="dcterms:W3CDTF">2025-09-30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